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9840FD" w:rsidRDefault="009840FD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2F560894" w:rsidR="009840FD" w:rsidRDefault="003A69DD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Assignment </w:t>
      </w:r>
      <w:r w:rsidR="00416358">
        <w:rPr>
          <w:rFonts w:ascii="Roboto" w:eastAsia="Roboto" w:hAnsi="Roboto" w:cs="Roboto"/>
          <w:b/>
          <w:sz w:val="48"/>
          <w:szCs w:val="48"/>
        </w:rPr>
        <w:t>7</w:t>
      </w:r>
    </w:p>
    <w:p w14:paraId="00000003" w14:textId="77777777" w:rsidR="009840FD" w:rsidRDefault="009840FD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5F65294A" w14:textId="1AFFE57A" w:rsidR="00976E7E" w:rsidRDefault="00C2155F" w:rsidP="005E3361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How </w:t>
      </w:r>
      <w:r w:rsidR="004C20CD">
        <w:rPr>
          <w:rFonts w:ascii="Roboto" w:eastAsia="Roboto" w:hAnsi="Roboto" w:cs="Roboto"/>
          <w:sz w:val="28"/>
          <w:szCs w:val="28"/>
        </w:rPr>
        <w:t>sci-kit learn</w:t>
      </w:r>
      <w:r>
        <w:rPr>
          <w:rFonts w:ascii="Roboto" w:eastAsia="Roboto" w:hAnsi="Roboto" w:cs="Roboto"/>
          <w:sz w:val="28"/>
          <w:szCs w:val="28"/>
        </w:rPr>
        <w:t xml:space="preserve"> module performs feature scaling?</w:t>
      </w:r>
    </w:p>
    <w:p w14:paraId="6BC08602" w14:textId="28AFE6D5" w:rsidR="00C2155F" w:rsidRDefault="00C2155F" w:rsidP="005E3361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If you are performing feature scaling, what you will prefer Standardisation or Normalization?</w:t>
      </w:r>
    </w:p>
    <w:p w14:paraId="7F373ADD" w14:textId="30ED8421" w:rsidR="00C2155F" w:rsidRDefault="00C2155F" w:rsidP="005E3361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What is the difference between the residual sum of squares and regularization?</w:t>
      </w:r>
    </w:p>
    <w:p w14:paraId="45FA467E" w14:textId="5E41979B" w:rsidR="00C2155F" w:rsidRDefault="00C2155F" w:rsidP="005E3361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Differentiate </w:t>
      </w:r>
      <w:r w:rsidR="004C20CD">
        <w:rPr>
          <w:rFonts w:ascii="Roboto" w:eastAsia="Roboto" w:hAnsi="Roboto" w:cs="Roboto"/>
          <w:sz w:val="28"/>
          <w:szCs w:val="28"/>
        </w:rPr>
        <w:t>between</w:t>
      </w:r>
      <w:r>
        <w:rPr>
          <w:rFonts w:ascii="Roboto" w:eastAsia="Roboto" w:hAnsi="Roboto" w:cs="Roboto"/>
          <w:sz w:val="28"/>
          <w:szCs w:val="28"/>
        </w:rPr>
        <w:t xml:space="preserve"> L1, L2</w:t>
      </w:r>
      <w:r w:rsidR="004C20CD">
        <w:rPr>
          <w:rFonts w:ascii="Roboto" w:eastAsia="Roboto" w:hAnsi="Roboto" w:cs="Roboto"/>
          <w:sz w:val="28"/>
          <w:szCs w:val="28"/>
        </w:rPr>
        <w:t>,</w:t>
      </w:r>
      <w:r>
        <w:rPr>
          <w:rFonts w:ascii="Roboto" w:eastAsia="Roboto" w:hAnsi="Roboto" w:cs="Roboto"/>
          <w:sz w:val="28"/>
          <w:szCs w:val="28"/>
        </w:rPr>
        <w:t xml:space="preserve"> and Elastic Net regularization on the basis of </w:t>
      </w:r>
      <w:r w:rsidR="004C20CD">
        <w:rPr>
          <w:rFonts w:ascii="Roboto" w:eastAsia="Roboto" w:hAnsi="Roboto" w:cs="Roboto"/>
          <w:sz w:val="28"/>
          <w:szCs w:val="28"/>
        </w:rPr>
        <w:t xml:space="preserve">the </w:t>
      </w:r>
      <w:r>
        <w:rPr>
          <w:rFonts w:ascii="Roboto" w:eastAsia="Roboto" w:hAnsi="Roboto" w:cs="Roboto"/>
          <w:sz w:val="28"/>
          <w:szCs w:val="28"/>
        </w:rPr>
        <w:t>alpha parameter in scikit learn?</w:t>
      </w:r>
    </w:p>
    <w:p w14:paraId="15620A20" w14:textId="4E17DA01" w:rsidR="00B11A66" w:rsidRDefault="00B11A66" w:rsidP="005E3361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Suppose overfitting is happening, what kind of regularization you will prefer to perform?</w:t>
      </w:r>
    </w:p>
    <w:p w14:paraId="79496366" w14:textId="77777777" w:rsidR="00C2155F" w:rsidRPr="005E3361" w:rsidRDefault="00C2155F" w:rsidP="00C2155F">
      <w:pPr>
        <w:ind w:left="720"/>
        <w:rPr>
          <w:rFonts w:ascii="Roboto" w:eastAsia="Roboto" w:hAnsi="Roboto" w:cs="Roboto"/>
          <w:sz w:val="28"/>
          <w:szCs w:val="28"/>
        </w:rPr>
      </w:pPr>
    </w:p>
    <w:sectPr w:rsidR="00C2155F" w:rsidRPr="005E3361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F2E2E9" w14:textId="77777777" w:rsidR="00167856" w:rsidRDefault="00167856">
      <w:pPr>
        <w:spacing w:line="240" w:lineRule="auto"/>
      </w:pPr>
      <w:r>
        <w:separator/>
      </w:r>
    </w:p>
  </w:endnote>
  <w:endnote w:type="continuationSeparator" w:id="0">
    <w:p w14:paraId="6FD83502" w14:textId="77777777" w:rsidR="00167856" w:rsidRDefault="0016785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9840FD" w:rsidRDefault="009840FD"/>
  <w:p w14:paraId="0000000C" w14:textId="77777777" w:rsidR="009840FD" w:rsidRDefault="00167856">
    <w:r>
      <w:pict w14:anchorId="098015F1">
        <v:rect id="_x0000_i1026" style="width:0;height:1.5pt" o:hralign="center" o:hrstd="t" o:hr="t" fillcolor="#a0a0a0" stroked="f"/>
      </w:pict>
    </w:r>
  </w:p>
  <w:p w14:paraId="0000000D" w14:textId="77777777" w:rsidR="009840FD" w:rsidRDefault="009840F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929886" w14:textId="77777777" w:rsidR="00167856" w:rsidRDefault="00167856">
      <w:pPr>
        <w:spacing w:line="240" w:lineRule="auto"/>
      </w:pPr>
      <w:r>
        <w:separator/>
      </w:r>
    </w:p>
  </w:footnote>
  <w:footnote w:type="continuationSeparator" w:id="0">
    <w:p w14:paraId="4229C913" w14:textId="77777777" w:rsidR="00167856" w:rsidRDefault="0016785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9840FD" w:rsidRDefault="009840FD"/>
  <w:p w14:paraId="00000009" w14:textId="77777777" w:rsidR="009840FD" w:rsidRDefault="00167856">
    <w:r>
      <w:pict w14:anchorId="082C9E69">
        <v:rect id="_x0000_i1025" style="width:0;height:1.5pt" o:hralign="center" o:hrstd="t" o:hr="t" fillcolor="#a0a0a0" stroked="f"/>
      </w:pict>
    </w:r>
  </w:p>
  <w:p w14:paraId="0000000A" w14:textId="77777777" w:rsidR="009840FD" w:rsidRDefault="00167856">
    <w:r>
      <w:pict w14:anchorId="680EC40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B774A4"/>
    <w:multiLevelType w:val="multilevel"/>
    <w:tmpl w:val="156084A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Mje0NDAyMTEwNTVW0lEKTi0uzszPAykwrQUA83W2CSwAAAA="/>
  </w:docVars>
  <w:rsids>
    <w:rsidRoot w:val="009840FD"/>
    <w:rsid w:val="00164567"/>
    <w:rsid w:val="00167856"/>
    <w:rsid w:val="001E028B"/>
    <w:rsid w:val="00253ADB"/>
    <w:rsid w:val="002E2519"/>
    <w:rsid w:val="00351280"/>
    <w:rsid w:val="003A69DD"/>
    <w:rsid w:val="003D0477"/>
    <w:rsid w:val="00416358"/>
    <w:rsid w:val="004C20CD"/>
    <w:rsid w:val="00537D9C"/>
    <w:rsid w:val="005C16D3"/>
    <w:rsid w:val="005E3361"/>
    <w:rsid w:val="0072579E"/>
    <w:rsid w:val="008B4860"/>
    <w:rsid w:val="00976E7E"/>
    <w:rsid w:val="009840FD"/>
    <w:rsid w:val="00B11A66"/>
    <w:rsid w:val="00B17EA5"/>
    <w:rsid w:val="00B73375"/>
    <w:rsid w:val="00C2155F"/>
    <w:rsid w:val="00CB2532"/>
    <w:rsid w:val="00D512B1"/>
    <w:rsid w:val="00F62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F3F81D"/>
  <w15:docId w15:val="{49EA010F-8F7F-4D60-9846-B48C7343D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B17E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1</Pages>
  <Words>66</Words>
  <Characters>37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gar Kandpal</cp:lastModifiedBy>
  <cp:revision>14</cp:revision>
  <dcterms:created xsi:type="dcterms:W3CDTF">2021-12-03T17:46:00Z</dcterms:created>
  <dcterms:modified xsi:type="dcterms:W3CDTF">2022-03-10T17:41:00Z</dcterms:modified>
</cp:coreProperties>
</file>